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6640" w:type="dxa"/>
        <w:tblLook w:val="04A0" w:firstRow="1" w:lastRow="0" w:firstColumn="1" w:lastColumn="0" w:noHBand="0" w:noVBand="1"/>
      </w:tblPr>
      <w:tblGrid>
        <w:gridCol w:w="1425"/>
        <w:gridCol w:w="5215"/>
      </w:tblGrid>
      <w:tr w:rsidR="00121806" w:rsidRPr="00121806" w14:paraId="219C5ABC" w14:textId="77777777" w:rsidTr="00121806">
        <w:trPr>
          <w:trHeight w:val="810"/>
        </w:trPr>
        <w:tc>
          <w:tcPr>
            <w:tcW w:w="6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944809" w14:textId="77777777" w:rsidR="00121806" w:rsidRPr="00121806" w:rsidRDefault="00121806" w:rsidP="00121806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upplementary Table 1. The abbreviations of multiple cancer types, ferroptosis regulators and immune-related checkpoints in this study. </w:t>
            </w:r>
          </w:p>
        </w:tc>
      </w:tr>
      <w:tr w:rsidR="00121806" w:rsidRPr="00121806" w14:paraId="7CFF5221" w14:textId="77777777" w:rsidTr="00121806">
        <w:trPr>
          <w:trHeight w:val="276"/>
        </w:trPr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51B37F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bbreviation</w:t>
            </w:r>
          </w:p>
        </w:tc>
        <w:tc>
          <w:tcPr>
            <w:tcW w:w="5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75FB069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ull name</w:t>
            </w:r>
          </w:p>
        </w:tc>
      </w:tr>
      <w:tr w:rsidR="00121806" w:rsidRPr="00121806" w14:paraId="3C48ACF3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EBFB6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CC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0D8F8B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drenocortical carcinoma</w:t>
            </w:r>
          </w:p>
        </w:tc>
      </w:tr>
      <w:tr w:rsidR="00121806" w:rsidRPr="00121806" w14:paraId="1F46F57E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FBE05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LCA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C99432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ladder Urothelial Carcinoma</w:t>
            </w:r>
          </w:p>
        </w:tc>
      </w:tr>
      <w:tr w:rsidR="00121806" w:rsidRPr="00121806" w14:paraId="020B8767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4A683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RCA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B4AADB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reast invasive carcinoma</w:t>
            </w:r>
          </w:p>
        </w:tc>
      </w:tr>
      <w:tr w:rsidR="00121806" w:rsidRPr="00121806" w14:paraId="6E3046F6" w14:textId="77777777" w:rsidTr="00121806">
        <w:trPr>
          <w:trHeight w:val="54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6353D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ESC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452F30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ervical squamous cell carcinoma and endocervical adenocarcinoma</w:t>
            </w:r>
          </w:p>
        </w:tc>
      </w:tr>
      <w:tr w:rsidR="00121806" w:rsidRPr="00121806" w14:paraId="38B81CBE" w14:textId="77777777" w:rsidTr="00121806">
        <w:trPr>
          <w:trHeight w:val="27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F3564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OL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501811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olangiocarcinoma</w:t>
            </w:r>
          </w:p>
        </w:tc>
      </w:tr>
      <w:tr w:rsidR="00121806" w:rsidRPr="00121806" w14:paraId="7E739E3A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37354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OAD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DC09DF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Colon adenocarcinoma </w:t>
            </w:r>
          </w:p>
        </w:tc>
      </w:tr>
      <w:tr w:rsidR="00121806" w:rsidRPr="00121806" w14:paraId="582DBDC5" w14:textId="77777777" w:rsidTr="00121806">
        <w:trPr>
          <w:trHeight w:val="54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A1EC4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LBC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CB1D3F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Lymphoid Neoplasm Diffuse Large B-cell Lymphoma </w:t>
            </w:r>
          </w:p>
        </w:tc>
      </w:tr>
      <w:tr w:rsidR="00121806" w:rsidRPr="00121806" w14:paraId="5071E2D2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61E22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SCA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4EE9F3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sophageal carcinoma</w:t>
            </w:r>
          </w:p>
        </w:tc>
      </w:tr>
      <w:tr w:rsidR="00121806" w:rsidRPr="00121806" w14:paraId="5D35E827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7806F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BM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A6FC9C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ioblastoma multiforme</w:t>
            </w:r>
          </w:p>
        </w:tc>
      </w:tr>
      <w:tr w:rsidR="00121806" w:rsidRPr="00121806" w14:paraId="36221F5A" w14:textId="77777777" w:rsidTr="00121806">
        <w:trPr>
          <w:trHeight w:val="54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80731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NSC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D8D9A3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ead and Neck squamous cell carcinoma</w:t>
            </w:r>
          </w:p>
        </w:tc>
      </w:tr>
      <w:tr w:rsidR="00121806" w:rsidRPr="00121806" w14:paraId="636A80CB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99111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ICH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DF1D0E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idney Chromophobe</w:t>
            </w:r>
          </w:p>
        </w:tc>
      </w:tr>
      <w:tr w:rsidR="00121806" w:rsidRPr="00121806" w14:paraId="0ECA2C6A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BDC5E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IRC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A1B5DA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idney renal clear cell carcinoma</w:t>
            </w:r>
          </w:p>
        </w:tc>
      </w:tr>
      <w:tr w:rsidR="00121806" w:rsidRPr="00121806" w14:paraId="644F7C81" w14:textId="77777777" w:rsidTr="00121806">
        <w:trPr>
          <w:trHeight w:val="54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6852B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IRP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FFB855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Kidney renal papillary cell carcinoma</w:t>
            </w:r>
          </w:p>
        </w:tc>
      </w:tr>
      <w:tr w:rsidR="00121806" w:rsidRPr="00121806" w14:paraId="1ABBCA81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842B8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AML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D46F3A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cute Myeloid Leukemia</w:t>
            </w:r>
          </w:p>
        </w:tc>
      </w:tr>
      <w:tr w:rsidR="00121806" w:rsidRPr="00121806" w14:paraId="1E0C74A3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486D0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GG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C4AC23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rain Lower Grade Glioma</w:t>
            </w:r>
          </w:p>
        </w:tc>
      </w:tr>
      <w:tr w:rsidR="00121806" w:rsidRPr="00121806" w14:paraId="5C879BFE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35459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HC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27D0F1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 hepatocellular carcinoma</w:t>
            </w:r>
          </w:p>
        </w:tc>
      </w:tr>
      <w:tr w:rsidR="00121806" w:rsidRPr="00121806" w14:paraId="58FF2850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8556F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UAD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726E52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ung adenocarcinoma</w:t>
            </w:r>
          </w:p>
        </w:tc>
      </w:tr>
      <w:tr w:rsidR="00121806" w:rsidRPr="00121806" w14:paraId="7F955560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A6DE3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USC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167BBA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ung squamous cell carcinoma</w:t>
            </w:r>
          </w:p>
        </w:tc>
      </w:tr>
      <w:tr w:rsidR="00121806" w:rsidRPr="00121806" w14:paraId="427DBA26" w14:textId="77777777" w:rsidTr="00121806">
        <w:trPr>
          <w:trHeight w:val="27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936AB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ESO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B2FC16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esothelioma</w:t>
            </w:r>
          </w:p>
        </w:tc>
      </w:tr>
      <w:tr w:rsidR="00121806" w:rsidRPr="00121806" w14:paraId="5235E344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B1BB1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V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4257F9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varian serous cystadenocarcinoma</w:t>
            </w:r>
          </w:p>
        </w:tc>
      </w:tr>
      <w:tr w:rsidR="00121806" w:rsidRPr="00121806" w14:paraId="3685313C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C929F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AAD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71E5AF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ancreatic adenocarcinoma</w:t>
            </w:r>
          </w:p>
        </w:tc>
      </w:tr>
      <w:tr w:rsidR="00121806" w:rsidRPr="00121806" w14:paraId="13482DC4" w14:textId="77777777" w:rsidTr="00121806">
        <w:trPr>
          <w:trHeight w:val="54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E894A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CPG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A5A217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heochromocytoma and Paraganglioma</w:t>
            </w:r>
          </w:p>
        </w:tc>
      </w:tr>
      <w:tr w:rsidR="00121806" w:rsidRPr="00121806" w14:paraId="34BEAF0F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070C6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AD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C33B17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state adenocarcinoma</w:t>
            </w:r>
          </w:p>
        </w:tc>
      </w:tr>
      <w:tr w:rsidR="00121806" w:rsidRPr="00121806" w14:paraId="6C1132BA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E93CA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D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886ED8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ctum adenocarcinoma</w:t>
            </w:r>
          </w:p>
        </w:tc>
      </w:tr>
      <w:tr w:rsidR="00121806" w:rsidRPr="00121806" w14:paraId="5CF40AD5" w14:textId="77777777" w:rsidTr="00121806">
        <w:trPr>
          <w:trHeight w:val="27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3F6E3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ARC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B36344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arcoma</w:t>
            </w:r>
          </w:p>
        </w:tc>
      </w:tr>
      <w:tr w:rsidR="00121806" w:rsidRPr="00121806" w14:paraId="2AADB476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07322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KCM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5DAC74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kin Cutaneous Melanoma</w:t>
            </w:r>
          </w:p>
        </w:tc>
      </w:tr>
      <w:tr w:rsidR="00121806" w:rsidRPr="00121806" w14:paraId="302C31F9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0CFEF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TAD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65DF17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tomach adenocarcinoma</w:t>
            </w:r>
          </w:p>
        </w:tc>
      </w:tr>
      <w:tr w:rsidR="00121806" w:rsidRPr="00121806" w14:paraId="7CDDA87F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5F546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GCT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1F53C5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esticular Germ Cell Tumors</w:t>
            </w:r>
          </w:p>
        </w:tc>
      </w:tr>
      <w:tr w:rsidR="00121806" w:rsidRPr="00121806" w14:paraId="386C5B8B" w14:textId="77777777" w:rsidTr="00121806">
        <w:trPr>
          <w:trHeight w:val="27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5FAC2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HCA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C1D099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hyroid carcinoma</w:t>
            </w:r>
          </w:p>
        </w:tc>
      </w:tr>
      <w:tr w:rsidR="00121806" w:rsidRPr="00121806" w14:paraId="68008BDC" w14:textId="77777777" w:rsidTr="00121806">
        <w:trPr>
          <w:trHeight w:val="27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0B4CB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HYM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24ACA9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hymoma</w:t>
            </w:r>
          </w:p>
        </w:tc>
      </w:tr>
      <w:tr w:rsidR="00121806" w:rsidRPr="00121806" w14:paraId="22009A5D" w14:textId="77777777" w:rsidTr="00121806">
        <w:trPr>
          <w:trHeight w:val="54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26729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CEC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3C93D9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terine Corpus Endometrial Carcinoma</w:t>
            </w:r>
          </w:p>
        </w:tc>
      </w:tr>
      <w:tr w:rsidR="00121806" w:rsidRPr="00121806" w14:paraId="251662C3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EB3E9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CS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B8A81D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terine Carcinosarcoma</w:t>
            </w:r>
          </w:p>
        </w:tc>
      </w:tr>
      <w:tr w:rsidR="00121806" w:rsidRPr="00121806" w14:paraId="5891108C" w14:textId="77777777" w:rsidTr="00121806">
        <w:trPr>
          <w:trHeight w:val="27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7A0FD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VM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47F50E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veal Melanoma</w:t>
            </w:r>
          </w:p>
        </w:tc>
      </w:tr>
      <w:tr w:rsidR="00121806" w:rsidRPr="00121806" w14:paraId="52103E93" w14:textId="77777777" w:rsidTr="00121806">
        <w:trPr>
          <w:trHeight w:val="54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4AB71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CSL4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A1ED10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cyl-CoA synthetase long-chain family member 4</w:t>
            </w:r>
          </w:p>
        </w:tc>
      </w:tr>
      <w:tr w:rsidR="00121806" w:rsidRPr="00121806" w14:paraId="1FA9684D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D7D58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LOX15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FE810B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achidonate 15-lipoxygenase</w:t>
            </w:r>
          </w:p>
        </w:tc>
      </w:tr>
      <w:tr w:rsidR="00121806" w:rsidRPr="00121806" w14:paraId="4A012ACE" w14:textId="77777777" w:rsidTr="00121806">
        <w:trPr>
          <w:trHeight w:val="81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31BA1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ATP5G3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17B82C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TP synthase, H+ transporting, mitochondrial </w:t>
            </w:r>
            <w:proofErr w:type="spellStart"/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</w:t>
            </w:r>
            <w:proofErr w:type="spellEnd"/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complex subunit C3</w:t>
            </w:r>
          </w:p>
        </w:tc>
      </w:tr>
      <w:tr w:rsidR="00121806" w:rsidRPr="00121806" w14:paraId="315FD0C7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3EADE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RS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E60BCF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ysteinyl tRNA synthetase</w:t>
            </w:r>
          </w:p>
        </w:tc>
      </w:tr>
      <w:tr w:rsidR="00121806" w:rsidRPr="00121806" w14:paraId="64FEEDE7" w14:textId="77777777" w:rsidTr="00121806">
        <w:trPr>
          <w:trHeight w:val="27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92E32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S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CE0E13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itrate synthase</w:t>
            </w:r>
          </w:p>
        </w:tc>
      </w:tr>
      <w:tr w:rsidR="00121806" w:rsidRPr="00121806" w14:paraId="0AB765C7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9B2A0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PP4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4679B1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ipeptidyl-dippeptidase-4</w:t>
            </w:r>
          </w:p>
        </w:tc>
      </w:tr>
      <w:tr w:rsidR="00121806" w:rsidRPr="00121806" w14:paraId="7F1F9250" w14:textId="77777777" w:rsidTr="00121806">
        <w:trPr>
          <w:trHeight w:val="27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83B0A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S2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8DCDDD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utaminase 2</w:t>
            </w:r>
          </w:p>
        </w:tc>
      </w:tr>
      <w:tr w:rsidR="00121806" w:rsidRPr="00121806" w14:paraId="3129EEC7" w14:textId="77777777" w:rsidTr="00121806">
        <w:trPr>
          <w:trHeight w:val="54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D1127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CAT3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C7FC61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ysophosphatidylcholine</w:t>
            </w:r>
            <w:proofErr w:type="spellEnd"/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acyltransferase 3</w:t>
            </w:r>
          </w:p>
        </w:tc>
      </w:tr>
      <w:tr w:rsidR="00121806" w:rsidRPr="00121806" w14:paraId="7F11462D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A2475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COA4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156003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clear receptor coactivator 4</w:t>
            </w:r>
          </w:p>
        </w:tc>
      </w:tr>
      <w:tr w:rsidR="00121806" w:rsidRPr="00121806" w14:paraId="443F8074" w14:textId="77777777" w:rsidTr="00121806">
        <w:trPr>
          <w:trHeight w:val="27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E2C8D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PL8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BFEEF9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ibosomal protein L8</w:t>
            </w:r>
          </w:p>
        </w:tc>
      </w:tr>
      <w:tr w:rsidR="00121806" w:rsidRPr="00121806" w14:paraId="159996E9" w14:textId="77777777" w:rsidTr="00121806">
        <w:trPr>
          <w:trHeight w:val="27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FAC3E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FRC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EFB903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ransferrin receptor</w:t>
            </w:r>
          </w:p>
        </w:tc>
      </w:tr>
      <w:tr w:rsidR="00121806" w:rsidRPr="00121806" w14:paraId="0A506E07" w14:textId="77777777" w:rsidTr="00121806">
        <w:trPr>
          <w:trHeight w:val="54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F34EC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AT1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DE1820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ermidine/spermine N1-acetyltransferase 1</w:t>
            </w:r>
          </w:p>
        </w:tc>
      </w:tr>
      <w:tr w:rsidR="00121806" w:rsidRPr="00121806" w14:paraId="48BA43BC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9B352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LC1A5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813426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olute carrier family 1 Member 5</w:t>
            </w:r>
          </w:p>
        </w:tc>
      </w:tr>
      <w:tr w:rsidR="00121806" w:rsidRPr="00121806" w14:paraId="1D59BB01" w14:textId="77777777" w:rsidTr="00121806">
        <w:trPr>
          <w:trHeight w:val="54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56A66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DFT1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8FA27F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arnesyl-diphosphate farnesyltransferase 1</w:t>
            </w:r>
          </w:p>
        </w:tc>
      </w:tr>
      <w:tr w:rsidR="00121806" w:rsidRPr="00121806" w14:paraId="7FF724D8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7D92D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ISD1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035596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DGSH iron sulfur domain 1</w:t>
            </w:r>
          </w:p>
        </w:tc>
      </w:tr>
      <w:tr w:rsidR="00121806" w:rsidRPr="00121806" w14:paraId="132B8165" w14:textId="77777777" w:rsidTr="00121806">
        <w:trPr>
          <w:trHeight w:val="54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D6C01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ANCD2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352DD2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anconi anemia complementation group D2</w:t>
            </w:r>
          </w:p>
        </w:tc>
      </w:tr>
      <w:tr w:rsidR="00121806" w:rsidRPr="00121806" w14:paraId="41090981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FCAB3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PX4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DFF00E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lutathione peroxidase 4</w:t>
            </w:r>
          </w:p>
        </w:tc>
      </w:tr>
      <w:tr w:rsidR="00121806" w:rsidRPr="00121806" w14:paraId="251A8169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E83A5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SPB1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CD1E91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eat shock protein beta 1</w:t>
            </w:r>
          </w:p>
        </w:tc>
      </w:tr>
      <w:tr w:rsidR="00121806" w:rsidRPr="00121806" w14:paraId="19A192D6" w14:textId="77777777" w:rsidTr="00121806">
        <w:trPr>
          <w:trHeight w:val="27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35FBB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1G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DC4075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etallothionein-1G</w:t>
            </w:r>
          </w:p>
        </w:tc>
      </w:tr>
      <w:tr w:rsidR="00121806" w:rsidRPr="00121806" w14:paraId="60FD4D58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AD669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FE2L2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505C99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clear factor, erythroid 2 like 2</w:t>
            </w:r>
          </w:p>
        </w:tc>
      </w:tr>
      <w:tr w:rsidR="00121806" w:rsidRPr="00121806" w14:paraId="60BA6CC1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D1B3B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LC7A11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5AA6B5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olute carrier family 7 member 11</w:t>
            </w:r>
          </w:p>
        </w:tc>
      </w:tr>
      <w:tr w:rsidR="00121806" w:rsidRPr="00121806" w14:paraId="3629302F" w14:textId="77777777" w:rsidTr="00121806">
        <w:trPr>
          <w:trHeight w:val="54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B23D1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MC2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CA04DB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R membrane protein complex subunit 2</w:t>
            </w:r>
          </w:p>
        </w:tc>
      </w:tr>
      <w:tr w:rsidR="00121806" w:rsidRPr="00121806" w14:paraId="115AB604" w14:textId="77777777" w:rsidTr="00121806">
        <w:trPr>
          <w:trHeight w:val="54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A40C1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SPA5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032978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eat shock protein family A member 5</w:t>
            </w:r>
          </w:p>
        </w:tc>
      </w:tr>
      <w:tr w:rsidR="00121806" w:rsidRPr="00121806" w14:paraId="29801BCE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56DA0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DKN1A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4B797A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yclin-dependent kinase inhibitor 1</w:t>
            </w:r>
          </w:p>
        </w:tc>
      </w:tr>
      <w:tr w:rsidR="00121806" w:rsidRPr="00121806" w14:paraId="070C23FA" w14:textId="77777777" w:rsidTr="00121806">
        <w:trPr>
          <w:trHeight w:val="81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7898D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D274/PD-L1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24A649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luster of differentiation 274/Programmed cell death 1 ligand 1</w:t>
            </w:r>
          </w:p>
        </w:tc>
      </w:tr>
      <w:tr w:rsidR="00121806" w:rsidRPr="00121806" w14:paraId="4F7A24D3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CDF0C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TLA4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95B62A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ytotoxic T-lymphocyte antigen 4</w:t>
            </w:r>
          </w:p>
        </w:tc>
      </w:tr>
      <w:tr w:rsidR="00121806" w:rsidRPr="00121806" w14:paraId="2D28812C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39C01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AG3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E494AE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ymphocyte-activation gene 3</w:t>
            </w:r>
          </w:p>
        </w:tc>
      </w:tr>
      <w:tr w:rsidR="00121806" w:rsidRPr="00121806" w14:paraId="5085A749" w14:textId="77777777" w:rsidTr="00121806">
        <w:trPr>
          <w:trHeight w:val="54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0440A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DCD1LG2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6ED8F2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combinant Programmed Cell Death Protein 1 Ligand 2</w:t>
            </w:r>
          </w:p>
        </w:tc>
      </w:tr>
      <w:tr w:rsidR="00121806" w:rsidRPr="00121806" w14:paraId="31E2A9B5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F8099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IGLEC15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A548B1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ialic acid binding Ig-like lectin 15</w:t>
            </w:r>
          </w:p>
        </w:tc>
      </w:tr>
      <w:tr w:rsidR="00121806" w:rsidRPr="00121806" w14:paraId="6374C908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564E3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DO1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4C3408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ndoleamine 2,3-dioxygenase 1</w:t>
            </w:r>
          </w:p>
        </w:tc>
      </w:tr>
      <w:tr w:rsidR="00121806" w:rsidRPr="00121806" w14:paraId="32B1E814" w14:textId="77777777" w:rsidTr="00121806">
        <w:trPr>
          <w:trHeight w:val="279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1259B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DCD1</w:t>
            </w:r>
          </w:p>
        </w:tc>
        <w:tc>
          <w:tcPr>
            <w:tcW w:w="5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1C6740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ogrammed cell death 1</w:t>
            </w:r>
          </w:p>
        </w:tc>
      </w:tr>
      <w:tr w:rsidR="00121806" w:rsidRPr="00121806" w14:paraId="523FA091" w14:textId="77777777" w:rsidTr="00121806">
        <w:trPr>
          <w:trHeight w:val="540"/>
        </w:trPr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211B55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IM-3</w:t>
            </w:r>
          </w:p>
        </w:tc>
        <w:tc>
          <w:tcPr>
            <w:tcW w:w="52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7228471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 cell immunoglobulin domain and mucin domain-3</w:t>
            </w:r>
          </w:p>
        </w:tc>
      </w:tr>
    </w:tbl>
    <w:p w14:paraId="6DFFB962" w14:textId="77777777" w:rsidR="00121806" w:rsidRDefault="00121806">
      <w:r>
        <w:br w:type="page"/>
      </w:r>
    </w:p>
    <w:tbl>
      <w:tblPr>
        <w:tblW w:w="6668" w:type="dxa"/>
        <w:tblLook w:val="04A0" w:firstRow="1" w:lastRow="0" w:firstColumn="1" w:lastColumn="0" w:noHBand="0" w:noVBand="1"/>
      </w:tblPr>
      <w:tblGrid>
        <w:gridCol w:w="5657"/>
        <w:gridCol w:w="1011"/>
      </w:tblGrid>
      <w:tr w:rsidR="00121806" w:rsidRPr="00121806" w14:paraId="3E3B9F7C" w14:textId="77777777" w:rsidTr="00121806">
        <w:trPr>
          <w:trHeight w:val="276"/>
        </w:trPr>
        <w:tc>
          <w:tcPr>
            <w:tcW w:w="66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77D539" w14:textId="77777777" w:rsidR="00121806" w:rsidRPr="00121806" w:rsidRDefault="00121806" w:rsidP="00121806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Supplementary Table 2. The clinical characters of sarcoma patients in TCGA cohort.</w:t>
            </w:r>
          </w:p>
        </w:tc>
      </w:tr>
      <w:tr w:rsidR="00121806" w:rsidRPr="00121806" w14:paraId="16A25055" w14:textId="77777777" w:rsidTr="00121806">
        <w:trPr>
          <w:trHeight w:val="276"/>
        </w:trPr>
        <w:tc>
          <w:tcPr>
            <w:tcW w:w="56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621F3B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linical characters</w:t>
            </w:r>
          </w:p>
        </w:tc>
        <w:tc>
          <w:tcPr>
            <w:tcW w:w="10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54E357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mber</w:t>
            </w:r>
          </w:p>
        </w:tc>
      </w:tr>
      <w:tr w:rsidR="00121806" w:rsidRPr="00121806" w14:paraId="44B9C49A" w14:textId="77777777" w:rsidTr="00121806">
        <w:trPr>
          <w:trHeight w:val="276"/>
        </w:trPr>
        <w:tc>
          <w:tcPr>
            <w:tcW w:w="5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08A8B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live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FE325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1</w:t>
            </w:r>
          </w:p>
        </w:tc>
      </w:tr>
      <w:tr w:rsidR="00121806" w:rsidRPr="00121806" w14:paraId="3F0BC8EF" w14:textId="77777777" w:rsidTr="00121806">
        <w:trPr>
          <w:trHeight w:val="276"/>
        </w:trPr>
        <w:tc>
          <w:tcPr>
            <w:tcW w:w="5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830B2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ad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0F3F5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</w:t>
            </w:r>
          </w:p>
        </w:tc>
      </w:tr>
      <w:tr w:rsidR="00121806" w:rsidRPr="00121806" w14:paraId="48BEDA78" w14:textId="77777777" w:rsidTr="00121806">
        <w:trPr>
          <w:trHeight w:val="276"/>
        </w:trPr>
        <w:tc>
          <w:tcPr>
            <w:tcW w:w="5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844E0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ean (SD)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72D3A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.6 (14.7)</w:t>
            </w:r>
          </w:p>
        </w:tc>
      </w:tr>
      <w:tr w:rsidR="00121806" w:rsidRPr="00121806" w14:paraId="09713D9B" w14:textId="77777777" w:rsidTr="00121806">
        <w:trPr>
          <w:trHeight w:val="276"/>
        </w:trPr>
        <w:tc>
          <w:tcPr>
            <w:tcW w:w="5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0039C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EMALE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76598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1</w:t>
            </w:r>
          </w:p>
        </w:tc>
      </w:tr>
      <w:tr w:rsidR="00121806" w:rsidRPr="00121806" w14:paraId="5F7B0689" w14:textId="77777777" w:rsidTr="00121806">
        <w:trPr>
          <w:trHeight w:val="276"/>
        </w:trPr>
        <w:tc>
          <w:tcPr>
            <w:tcW w:w="5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51E6D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LE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D2180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9</w:t>
            </w:r>
          </w:p>
        </w:tc>
      </w:tr>
      <w:tr w:rsidR="00121806" w:rsidRPr="00121806" w14:paraId="7F3A518A" w14:textId="77777777" w:rsidTr="00121806">
        <w:trPr>
          <w:trHeight w:val="276"/>
        </w:trPr>
        <w:tc>
          <w:tcPr>
            <w:tcW w:w="5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6AA36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SIAN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C976F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</w:t>
            </w:r>
          </w:p>
        </w:tc>
      </w:tr>
      <w:tr w:rsidR="00121806" w:rsidRPr="00121806" w14:paraId="3EAF2029" w14:textId="77777777" w:rsidTr="00121806">
        <w:trPr>
          <w:trHeight w:val="276"/>
        </w:trPr>
        <w:tc>
          <w:tcPr>
            <w:tcW w:w="5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721A0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LACK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1F920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</w:t>
            </w:r>
          </w:p>
        </w:tc>
      </w:tr>
      <w:tr w:rsidR="00121806" w:rsidRPr="00121806" w14:paraId="3B028756" w14:textId="77777777" w:rsidTr="00121806">
        <w:trPr>
          <w:trHeight w:val="276"/>
        </w:trPr>
        <w:tc>
          <w:tcPr>
            <w:tcW w:w="5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18F12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HITE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A9F00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7</w:t>
            </w:r>
          </w:p>
        </w:tc>
      </w:tr>
      <w:tr w:rsidR="00121806" w:rsidRPr="00121806" w14:paraId="2E6959C2" w14:textId="77777777" w:rsidTr="00121806">
        <w:trPr>
          <w:trHeight w:val="276"/>
        </w:trPr>
        <w:tc>
          <w:tcPr>
            <w:tcW w:w="5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EBAE4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etastasis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4B610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8</w:t>
            </w:r>
          </w:p>
        </w:tc>
      </w:tr>
      <w:tr w:rsidR="00121806" w:rsidRPr="00121806" w14:paraId="688B3D51" w14:textId="77777777" w:rsidTr="00121806">
        <w:trPr>
          <w:trHeight w:val="276"/>
        </w:trPr>
        <w:tc>
          <w:tcPr>
            <w:tcW w:w="5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52811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imary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EDDAE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</w:t>
            </w:r>
          </w:p>
        </w:tc>
      </w:tr>
      <w:tr w:rsidR="00121806" w:rsidRPr="00121806" w14:paraId="0BC0D587" w14:textId="77777777" w:rsidTr="00121806">
        <w:trPr>
          <w:trHeight w:val="276"/>
        </w:trPr>
        <w:tc>
          <w:tcPr>
            <w:tcW w:w="5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C35DA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currence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AB57A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</w:t>
            </w:r>
          </w:p>
        </w:tc>
      </w:tr>
      <w:tr w:rsidR="00121806" w:rsidRPr="00121806" w14:paraId="10F3AE93" w14:textId="77777777" w:rsidTr="00121806">
        <w:trPr>
          <w:trHeight w:val="276"/>
        </w:trPr>
        <w:tc>
          <w:tcPr>
            <w:tcW w:w="5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C451A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on-radiation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3E4F7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0</w:t>
            </w:r>
          </w:p>
        </w:tc>
      </w:tr>
      <w:tr w:rsidR="00121806" w:rsidRPr="00121806" w14:paraId="3D133B6B" w14:textId="77777777" w:rsidTr="00121806">
        <w:trPr>
          <w:trHeight w:val="276"/>
        </w:trPr>
        <w:tc>
          <w:tcPr>
            <w:tcW w:w="5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D04E2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adiation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136E2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4</w:t>
            </w:r>
          </w:p>
        </w:tc>
      </w:tr>
      <w:tr w:rsidR="00121806" w:rsidRPr="00121806" w14:paraId="34CE4987" w14:textId="77777777" w:rsidTr="00121806">
        <w:trPr>
          <w:trHeight w:val="276"/>
        </w:trPr>
        <w:tc>
          <w:tcPr>
            <w:tcW w:w="5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B3E02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eoadjuvant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686CD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121806" w:rsidRPr="00121806" w14:paraId="580D861A" w14:textId="77777777" w:rsidTr="00121806">
        <w:trPr>
          <w:trHeight w:val="276"/>
        </w:trPr>
        <w:tc>
          <w:tcPr>
            <w:tcW w:w="5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79ED3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o neoadjuvant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4FC3E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9</w:t>
            </w:r>
          </w:p>
        </w:tc>
      </w:tr>
      <w:tr w:rsidR="00121806" w:rsidRPr="00121806" w14:paraId="34C0A30F" w14:textId="77777777" w:rsidTr="00121806">
        <w:trPr>
          <w:trHeight w:val="276"/>
        </w:trPr>
        <w:tc>
          <w:tcPr>
            <w:tcW w:w="5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E7A66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proofErr w:type="gramStart"/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ncillary:Chemotherapy</w:t>
            </w:r>
            <w:proofErr w:type="spellEnd"/>
            <w:proofErr w:type="gramEnd"/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A6490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121806" w:rsidRPr="00121806" w14:paraId="770E7A36" w14:textId="77777777" w:rsidTr="00121806">
        <w:trPr>
          <w:trHeight w:val="276"/>
        </w:trPr>
        <w:tc>
          <w:tcPr>
            <w:tcW w:w="5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C3982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proofErr w:type="gramStart"/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ncillary:Chemotherapy</w:t>
            </w:r>
            <w:proofErr w:type="gramEnd"/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:Hormone</w:t>
            </w:r>
            <w:proofErr w:type="spellEnd"/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Therapy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71FDE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121806" w:rsidRPr="00121806" w14:paraId="5C052DF4" w14:textId="77777777" w:rsidTr="00121806">
        <w:trPr>
          <w:trHeight w:val="276"/>
        </w:trPr>
        <w:tc>
          <w:tcPr>
            <w:tcW w:w="5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35F69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motherapy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FE0F0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9</w:t>
            </w:r>
          </w:p>
        </w:tc>
      </w:tr>
      <w:tr w:rsidR="00121806" w:rsidRPr="00121806" w14:paraId="4E3619B2" w14:textId="77777777" w:rsidTr="00121806">
        <w:trPr>
          <w:trHeight w:val="276"/>
        </w:trPr>
        <w:tc>
          <w:tcPr>
            <w:tcW w:w="5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0DBFB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motherapy: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40D10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121806" w:rsidRPr="00121806" w14:paraId="7B98B847" w14:textId="77777777" w:rsidTr="00121806">
        <w:trPr>
          <w:trHeight w:val="276"/>
        </w:trPr>
        <w:tc>
          <w:tcPr>
            <w:tcW w:w="5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49750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proofErr w:type="gramStart"/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motherapy:Hormone</w:t>
            </w:r>
            <w:proofErr w:type="spellEnd"/>
            <w:proofErr w:type="gramEnd"/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Therapy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D7CC7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</w:t>
            </w:r>
          </w:p>
        </w:tc>
      </w:tr>
      <w:tr w:rsidR="00121806" w:rsidRPr="00121806" w14:paraId="72A204AB" w14:textId="77777777" w:rsidTr="00121806">
        <w:trPr>
          <w:trHeight w:val="276"/>
        </w:trPr>
        <w:tc>
          <w:tcPr>
            <w:tcW w:w="5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281C4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proofErr w:type="gramStart"/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motherapy:Immunotherapy</w:t>
            </w:r>
            <w:proofErr w:type="spellEnd"/>
            <w:proofErr w:type="gramEnd"/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90D5B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</w:t>
            </w:r>
          </w:p>
        </w:tc>
      </w:tr>
      <w:tr w:rsidR="00121806" w:rsidRPr="00121806" w14:paraId="0B2F03C0" w14:textId="77777777" w:rsidTr="00121806">
        <w:trPr>
          <w:trHeight w:val="276"/>
        </w:trPr>
        <w:tc>
          <w:tcPr>
            <w:tcW w:w="5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9FF31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proofErr w:type="gramStart"/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motherapy:Immunotherapy</w:t>
            </w:r>
            <w:proofErr w:type="gramEnd"/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:Targeted</w:t>
            </w:r>
            <w:proofErr w:type="spellEnd"/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Molecular therapy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FEA5E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121806" w:rsidRPr="00121806" w14:paraId="1852DD9A" w14:textId="77777777" w:rsidTr="00121806">
        <w:trPr>
          <w:trHeight w:val="276"/>
        </w:trPr>
        <w:tc>
          <w:tcPr>
            <w:tcW w:w="5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F89EF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proofErr w:type="gramStart"/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motherapy:Targeted</w:t>
            </w:r>
            <w:proofErr w:type="spellEnd"/>
            <w:proofErr w:type="gramEnd"/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Molecular therapy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B5D9B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</w:t>
            </w:r>
          </w:p>
        </w:tc>
      </w:tr>
      <w:tr w:rsidR="00121806" w:rsidRPr="00121806" w14:paraId="2EAD1E8F" w14:textId="77777777" w:rsidTr="00121806">
        <w:trPr>
          <w:trHeight w:val="276"/>
        </w:trPr>
        <w:tc>
          <w:tcPr>
            <w:tcW w:w="56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0C0BB3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ormone Therapy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29B90D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</w:tbl>
    <w:p w14:paraId="427A3116" w14:textId="77777777" w:rsidR="00121806" w:rsidRDefault="00121806">
      <w:r>
        <w:br w:type="page"/>
      </w:r>
    </w:p>
    <w:tbl>
      <w:tblPr>
        <w:tblW w:w="8640" w:type="dxa"/>
        <w:tblLook w:val="04A0" w:firstRow="1" w:lastRow="0" w:firstColumn="1" w:lastColumn="0" w:noHBand="0" w:noVBand="1"/>
      </w:tblPr>
      <w:tblGrid>
        <w:gridCol w:w="4256"/>
        <w:gridCol w:w="1227"/>
        <w:gridCol w:w="1470"/>
        <w:gridCol w:w="1192"/>
        <w:gridCol w:w="1076"/>
      </w:tblGrid>
      <w:tr w:rsidR="00121806" w:rsidRPr="00121806" w14:paraId="4B60D5AA" w14:textId="77777777" w:rsidTr="00121806">
        <w:trPr>
          <w:trHeight w:val="276"/>
        </w:trPr>
        <w:tc>
          <w:tcPr>
            <w:tcW w:w="864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B9EA5D" w14:textId="2B95C732" w:rsidR="00121806" w:rsidRPr="00121806" w:rsidRDefault="00E66109" w:rsidP="00121806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bookmarkStart w:id="0" w:name="_Hlk90671163"/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lastRenderedPageBreak/>
              <w:t>S</w:t>
            </w:r>
            <w:r w:rsidR="00121806"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pplement</w:t>
            </w:r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ary</w:t>
            </w:r>
            <w:r w:rsidR="00121806"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Table</w:t>
            </w:r>
            <w:r w:rsidR="00121806"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3. Gene variation of 3</w:t>
            </w:r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2</w:t>
            </w:r>
            <w:r w:rsidR="00121806"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FRGs in SARC</w:t>
            </w:r>
            <w:bookmarkEnd w:id="0"/>
          </w:p>
        </w:tc>
      </w:tr>
      <w:tr w:rsidR="00121806" w:rsidRPr="00121806" w14:paraId="64B85F70" w14:textId="77777777" w:rsidTr="00121806">
        <w:trPr>
          <w:trHeight w:val="276"/>
        </w:trPr>
        <w:tc>
          <w:tcPr>
            <w:tcW w:w="42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F1B977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linical Attribute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64FAD9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tribute Type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F830E4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tatisti</w:t>
            </w:r>
            <w:bookmarkStart w:id="1" w:name="_GoBack"/>
            <w:bookmarkEnd w:id="1"/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l Test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78A7C4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-Value</w:t>
            </w: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C8FDAB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-Value</w:t>
            </w:r>
          </w:p>
        </w:tc>
      </w:tr>
      <w:tr w:rsidR="00121806" w:rsidRPr="00121806" w14:paraId="1981B4E7" w14:textId="77777777" w:rsidTr="00121806">
        <w:trPr>
          <w:trHeight w:val="276"/>
        </w:trPr>
        <w:tc>
          <w:tcPr>
            <w:tcW w:w="4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22F1F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t>Mutation Count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66D29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ample</w:t>
            </w:r>
          </w:p>
        </w:tc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6A0E0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ilcoxon Test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68944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.081E-05</w:t>
            </w: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CD203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3258</w:t>
            </w:r>
          </w:p>
        </w:tc>
      </w:tr>
      <w:tr w:rsidR="00121806" w:rsidRPr="00121806" w14:paraId="1E94A62E" w14:textId="77777777" w:rsidTr="00121806">
        <w:trPr>
          <w:trHeight w:val="276"/>
        </w:trPr>
        <w:tc>
          <w:tcPr>
            <w:tcW w:w="4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5C67B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t>TMB (nonsynonymous)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C17E1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ample</w:t>
            </w:r>
          </w:p>
        </w:tc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CD93F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ilcoxon Test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71CCE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1629</w:t>
            </w: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8D949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3258</w:t>
            </w:r>
          </w:p>
        </w:tc>
      </w:tr>
      <w:tr w:rsidR="00121806" w:rsidRPr="00121806" w14:paraId="33441054" w14:textId="77777777" w:rsidTr="00121806">
        <w:trPr>
          <w:trHeight w:val="276"/>
        </w:trPr>
        <w:tc>
          <w:tcPr>
            <w:tcW w:w="4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7F253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t>Fraction Genome Altered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83C28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ample</w:t>
            </w:r>
          </w:p>
        </w:tc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8BAD9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ilcoxon Test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4FB75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04256</w:t>
            </w: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FB589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5674</w:t>
            </w:r>
          </w:p>
        </w:tc>
      </w:tr>
      <w:tr w:rsidR="00121806" w:rsidRPr="00121806" w14:paraId="04DE03CC" w14:textId="77777777" w:rsidTr="00121806">
        <w:trPr>
          <w:trHeight w:val="276"/>
        </w:trPr>
        <w:tc>
          <w:tcPr>
            <w:tcW w:w="4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32BE6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t>Aneuploidy Score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7F80A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ample</w:t>
            </w:r>
          </w:p>
        </w:tc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3572C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ilcoxon Test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40E05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8493</w:t>
            </w: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ACA40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64</w:t>
            </w:r>
          </w:p>
        </w:tc>
      </w:tr>
      <w:tr w:rsidR="00121806" w:rsidRPr="00121806" w14:paraId="2B087CCC" w14:textId="77777777" w:rsidTr="00121806">
        <w:trPr>
          <w:trHeight w:val="276"/>
        </w:trPr>
        <w:tc>
          <w:tcPr>
            <w:tcW w:w="4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4570A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0000"/>
                <w:kern w:val="0"/>
                <w:sz w:val="22"/>
              </w:rPr>
            </w:pPr>
            <w:proofErr w:type="spellStart"/>
            <w:r w:rsidRPr="00121806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t>MSIsensor</w:t>
            </w:r>
            <w:proofErr w:type="spellEnd"/>
            <w:r w:rsidRPr="00121806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t xml:space="preserve"> Score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C01BC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ample</w:t>
            </w:r>
          </w:p>
        </w:tc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B60BE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ilcoxon Test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B0B86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03</w:t>
            </w: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5FDDA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64</w:t>
            </w:r>
          </w:p>
        </w:tc>
      </w:tr>
      <w:tr w:rsidR="00121806" w:rsidRPr="00121806" w14:paraId="3B90FFD9" w14:textId="77777777" w:rsidTr="00121806">
        <w:trPr>
          <w:trHeight w:val="276"/>
        </w:trPr>
        <w:tc>
          <w:tcPr>
            <w:tcW w:w="4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86776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t>Radiation Therapy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61366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atient</w:t>
            </w:r>
          </w:p>
        </w:tc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321DE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i-squared Test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73E8D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115</w:t>
            </w: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79F90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64</w:t>
            </w:r>
          </w:p>
        </w:tc>
      </w:tr>
      <w:tr w:rsidR="00121806" w:rsidRPr="00121806" w14:paraId="36DD9F6C" w14:textId="77777777" w:rsidTr="00121806">
        <w:trPr>
          <w:trHeight w:val="276"/>
        </w:trPr>
        <w:tc>
          <w:tcPr>
            <w:tcW w:w="4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40BF0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0000"/>
                <w:kern w:val="0"/>
                <w:sz w:val="22"/>
              </w:rPr>
            </w:pPr>
            <w:proofErr w:type="spellStart"/>
            <w:r w:rsidRPr="00121806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t>Oncotree</w:t>
            </w:r>
            <w:proofErr w:type="spellEnd"/>
            <w:r w:rsidRPr="00121806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t xml:space="preserve"> Code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AC370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ample</w:t>
            </w:r>
          </w:p>
        </w:tc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883F1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i-squared Test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A8FBE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94</w:t>
            </w: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921AC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47</w:t>
            </w:r>
          </w:p>
        </w:tc>
      </w:tr>
      <w:tr w:rsidR="00121806" w:rsidRPr="00121806" w14:paraId="70FB29F3" w14:textId="77777777" w:rsidTr="00121806">
        <w:trPr>
          <w:trHeight w:val="276"/>
        </w:trPr>
        <w:tc>
          <w:tcPr>
            <w:tcW w:w="4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9C733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t>Cancer Type Detailed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BEEFC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ample</w:t>
            </w:r>
          </w:p>
        </w:tc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BEBF8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i-squared Test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892A9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494</w:t>
            </w: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F4A1E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47</w:t>
            </w:r>
          </w:p>
        </w:tc>
      </w:tr>
      <w:tr w:rsidR="00121806" w:rsidRPr="00121806" w14:paraId="52AC311E" w14:textId="77777777" w:rsidTr="00121806">
        <w:trPr>
          <w:trHeight w:val="276"/>
        </w:trPr>
        <w:tc>
          <w:tcPr>
            <w:tcW w:w="4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5534C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ubtype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98CEA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atient</w:t>
            </w:r>
          </w:p>
        </w:tc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F9BB0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i-squared Test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48EFE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72</w:t>
            </w: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EA13A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43</w:t>
            </w:r>
          </w:p>
        </w:tc>
      </w:tr>
      <w:tr w:rsidR="00121806" w:rsidRPr="00121806" w14:paraId="041535DC" w14:textId="77777777" w:rsidTr="00121806">
        <w:trPr>
          <w:trHeight w:val="276"/>
        </w:trPr>
        <w:tc>
          <w:tcPr>
            <w:tcW w:w="4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54043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ace Category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F278E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atient</w:t>
            </w:r>
          </w:p>
        </w:tc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D2490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i-squared Test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08812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5</w:t>
            </w: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0F99F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54</w:t>
            </w:r>
          </w:p>
        </w:tc>
      </w:tr>
      <w:tr w:rsidR="00121806" w:rsidRPr="00121806" w14:paraId="7FD770FA" w14:textId="77777777" w:rsidTr="00121806">
        <w:trPr>
          <w:trHeight w:val="276"/>
        </w:trPr>
        <w:tc>
          <w:tcPr>
            <w:tcW w:w="4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FFE62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umor Type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EB7B1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ample</w:t>
            </w:r>
          </w:p>
        </w:tc>
        <w:tc>
          <w:tcPr>
            <w:tcW w:w="1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9BCB7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i-squared Test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9BA42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41</w:t>
            </w: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B4087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54</w:t>
            </w:r>
          </w:p>
        </w:tc>
      </w:tr>
      <w:tr w:rsidR="00121806" w:rsidRPr="00121806" w14:paraId="0D9B9D34" w14:textId="77777777" w:rsidTr="00121806">
        <w:trPr>
          <w:trHeight w:val="276"/>
        </w:trPr>
        <w:tc>
          <w:tcPr>
            <w:tcW w:w="42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16236E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ew Neoplasm Event Post Initial Therapy Indicator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59E922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atient</w:t>
            </w:r>
          </w:p>
        </w:tc>
        <w:tc>
          <w:tcPr>
            <w:tcW w:w="14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51A3B4" w14:textId="77777777" w:rsidR="00121806" w:rsidRPr="00121806" w:rsidRDefault="00121806" w:rsidP="0012180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i-squared Test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020F07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73</w:t>
            </w: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0742D5" w14:textId="77777777" w:rsidR="00121806" w:rsidRPr="00121806" w:rsidRDefault="00121806" w:rsidP="00121806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2180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62</w:t>
            </w:r>
          </w:p>
        </w:tc>
      </w:tr>
    </w:tbl>
    <w:p w14:paraId="25EA93BB" w14:textId="77777777" w:rsidR="00B51A84" w:rsidRPr="00121806" w:rsidRDefault="00B51A84"/>
    <w:sectPr w:rsidR="00B51A84" w:rsidRPr="0012180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54C80B" w14:textId="77777777" w:rsidR="00E66109" w:rsidRDefault="00E66109" w:rsidP="00E66109">
      <w:r>
        <w:separator/>
      </w:r>
    </w:p>
  </w:endnote>
  <w:endnote w:type="continuationSeparator" w:id="0">
    <w:p w14:paraId="323801C0" w14:textId="77777777" w:rsidR="00E66109" w:rsidRDefault="00E66109" w:rsidP="00E661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CC65AA" w14:textId="77777777" w:rsidR="00E66109" w:rsidRDefault="00E66109" w:rsidP="00E66109">
      <w:r>
        <w:separator/>
      </w:r>
    </w:p>
  </w:footnote>
  <w:footnote w:type="continuationSeparator" w:id="0">
    <w:p w14:paraId="49CF4E8D" w14:textId="77777777" w:rsidR="00E66109" w:rsidRDefault="00E66109" w:rsidP="00E6610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MjaxNDIzNTQ2NLBU0lEKTi0uzszPAykwrAUAZIBEYSwAAAA="/>
  </w:docVars>
  <w:rsids>
    <w:rsidRoot w:val="00121806"/>
    <w:rsid w:val="00121806"/>
    <w:rsid w:val="00B51A84"/>
    <w:rsid w:val="00E66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E3EFA9"/>
  <w15:chartTrackingRefBased/>
  <w15:docId w15:val="{3BF0895C-66B6-40CB-B49E-993457768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6610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6610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6610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6610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272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15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93</Words>
  <Characters>3384</Characters>
  <Application>Microsoft Office Word</Application>
  <DocSecurity>0</DocSecurity>
  <Lines>28</Lines>
  <Paragraphs>7</Paragraphs>
  <ScaleCrop>false</ScaleCrop>
  <Company/>
  <LinksUpToDate>false</LinksUpToDate>
  <CharactersWithSpaces>3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nzhiyuan</dc:creator>
  <cp:keywords/>
  <dc:description/>
  <cp:lastModifiedBy>guanzhiyuan</cp:lastModifiedBy>
  <cp:revision>2</cp:revision>
  <dcterms:created xsi:type="dcterms:W3CDTF">2021-12-17T13:47:00Z</dcterms:created>
  <dcterms:modified xsi:type="dcterms:W3CDTF">2021-12-17T14:06:00Z</dcterms:modified>
</cp:coreProperties>
</file>